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3102" w:type="dxa"/>
        <w:tblLook w:val="04A0" w:firstRow="1" w:lastRow="0" w:firstColumn="1" w:lastColumn="0" w:noHBand="0" w:noVBand="1"/>
      </w:tblPr>
      <w:tblGrid>
        <w:gridCol w:w="3204"/>
        <w:gridCol w:w="3346"/>
        <w:gridCol w:w="1569"/>
        <w:gridCol w:w="4983"/>
      </w:tblGrid>
      <w:tr w:rsidR="00A24D9A" w:rsidRPr="00BF115D" w14:paraId="33D48AEF" w14:textId="77777777" w:rsidTr="006E6527">
        <w:trPr>
          <w:trHeight w:val="300"/>
        </w:trPr>
        <w:tc>
          <w:tcPr>
            <w:tcW w:w="13102" w:type="dxa"/>
            <w:gridSpan w:val="4"/>
          </w:tcPr>
          <w:p w14:paraId="7DC96FD7" w14:textId="749D7725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90312E">
              <w:rPr>
                <w:b/>
                <w:bCs/>
                <w:sz w:val="32"/>
                <w:szCs w:val="32"/>
                <w:lang w:val="mk-MK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6E6527">
        <w:trPr>
          <w:trHeight w:val="514"/>
        </w:trPr>
        <w:tc>
          <w:tcPr>
            <w:tcW w:w="13102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BF115D" w14:paraId="62E43B6F" w14:textId="77777777" w:rsidTr="006E6527">
        <w:trPr>
          <w:trHeight w:val="300"/>
        </w:trPr>
        <w:tc>
          <w:tcPr>
            <w:tcW w:w="6550" w:type="dxa"/>
            <w:gridSpan w:val="2"/>
          </w:tcPr>
          <w:p w14:paraId="47D32166" w14:textId="0158C942" w:rsidR="00D27D65" w:rsidRPr="001952DF" w:rsidRDefault="00D27D65" w:rsidP="00BC4E4D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1952DF">
              <w:rPr>
                <w:b/>
                <w:bCs/>
                <w:sz w:val="24"/>
                <w:szCs w:val="24"/>
                <w:lang w:val="mk-MK"/>
              </w:rPr>
              <w:t>Проф. д-р Ќиро Ивановски</w:t>
            </w:r>
          </w:p>
          <w:p w14:paraId="5323CF33" w14:textId="2712317A" w:rsidR="00D27D65" w:rsidRPr="00FF29D4" w:rsidRDefault="006E6527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hyperlink r:id="rId5" w:history="1"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kiroivanovski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1952DF" w:rsidRDefault="004F1C23" w:rsidP="00BC4E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6552" w:type="dxa"/>
            <w:gridSpan w:val="2"/>
          </w:tcPr>
          <w:p w14:paraId="40A063EE" w14:textId="77777777" w:rsidR="00BC4E4D" w:rsidRPr="001952DF" w:rsidRDefault="00BC4E4D" w:rsidP="00BC4E4D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</w:pPr>
            <w:r w:rsidRPr="001952D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  <w:t>Марија Трајковска</w:t>
            </w:r>
          </w:p>
          <w:p w14:paraId="6F001E8C" w14:textId="5F554317" w:rsidR="00D27D65" w:rsidRPr="00FF29D4" w:rsidRDefault="006E6527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hyperlink r:id="rId6" w:history="1"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trajkovski</w:t>
              </w:r>
              <w:r w:rsidR="004F1C23" w:rsidRPr="00FF29D4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arija</w:t>
              </w:r>
              <w:r w:rsidR="004F1C23" w:rsidRPr="00FF29D4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gmail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.</w:t>
              </w:r>
              <w:r w:rsidR="004F1C23"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com</w:t>
              </w:r>
            </w:hyperlink>
          </w:p>
          <w:p w14:paraId="771B06E3" w14:textId="4CBFA3EA" w:rsidR="004F1C23" w:rsidRPr="00FF29D4" w:rsidRDefault="004F1C23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BF115D" w14:paraId="550978AA" w14:textId="77777777" w:rsidTr="006E6527">
        <w:trPr>
          <w:trHeight w:val="300"/>
        </w:trPr>
        <w:tc>
          <w:tcPr>
            <w:tcW w:w="13102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2C7415">
        <w:trPr>
          <w:trHeight w:val="273"/>
        </w:trPr>
        <w:tc>
          <w:tcPr>
            <w:tcW w:w="3204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491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983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6E6527">
        <w:trPr>
          <w:trHeight w:val="273"/>
        </w:trPr>
        <w:tc>
          <w:tcPr>
            <w:tcW w:w="13102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BF115D" w14:paraId="08D36BDB" w14:textId="77777777" w:rsidTr="002C7415">
        <w:trPr>
          <w:trHeight w:val="716"/>
        </w:trPr>
        <w:tc>
          <w:tcPr>
            <w:tcW w:w="3204" w:type="dxa"/>
          </w:tcPr>
          <w:p w14:paraId="2DF02521" w14:textId="3FA50F7F" w:rsidR="00A24D9A" w:rsidRPr="00FF29D4" w:rsidRDefault="00FF29D4" w:rsidP="00A24D9A">
            <w:pPr>
              <w:rPr>
                <w:b/>
                <w:bCs/>
                <w:lang w:val="mk-MK"/>
              </w:rPr>
            </w:pPr>
            <w:r w:rsidRPr="00FF29D4">
              <w:rPr>
                <w:b/>
                <w:bCs/>
                <w:lang w:val="ru-RU"/>
              </w:rPr>
              <w:t xml:space="preserve">Хистологија и ембриологија   </w:t>
            </w:r>
          </w:p>
        </w:tc>
        <w:tc>
          <w:tcPr>
            <w:tcW w:w="4915" w:type="dxa"/>
            <w:gridSpan w:val="2"/>
          </w:tcPr>
          <w:p w14:paraId="1914BC1D" w14:textId="77777777" w:rsidR="00A24D9A" w:rsidRDefault="00FF29D4" w:rsidP="00A24D9A">
            <w:r w:rsidRPr="00BB052D">
              <w:rPr>
                <w:lang w:val="ru-RU"/>
              </w:rPr>
              <w:t>Доц. д-р Лена Какашева-Маженковска</w:t>
            </w:r>
          </w:p>
          <w:p w14:paraId="4B8154DD" w14:textId="59199578" w:rsidR="00AF4C75" w:rsidRDefault="006E6527" w:rsidP="00AF4C75">
            <w:pPr>
              <w:rPr>
                <w:rFonts w:ascii="Calibri" w:hAnsi="Calibri" w:cs="Calibri"/>
              </w:rPr>
            </w:pPr>
            <w:hyperlink r:id="rId7" w:history="1">
              <w:r w:rsidR="00AF4C75" w:rsidRPr="000C006A">
                <w:rPr>
                  <w:rStyle w:val="Hyperlink"/>
                  <w:rFonts w:ascii="Calibri" w:hAnsi="Calibri" w:cs="Calibri"/>
                </w:rPr>
                <w:t>lena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59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kate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yahoo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70CD3867" w14:textId="26B47C71" w:rsidR="00AF4C75" w:rsidRPr="00AF4C75" w:rsidRDefault="00AF4C75" w:rsidP="00A24D9A"/>
        </w:tc>
        <w:tc>
          <w:tcPr>
            <w:tcW w:w="4983" w:type="dxa"/>
          </w:tcPr>
          <w:p w14:paraId="59A0C831" w14:textId="77777777" w:rsidR="00A24D9A" w:rsidRDefault="00BF115D" w:rsidP="00A24D9A">
            <w:r w:rsidRPr="00BB052D">
              <w:rPr>
                <w:lang w:val="ru-RU"/>
              </w:rPr>
              <w:t>Доц. д-р Лена Какашева-Маженковска</w:t>
            </w:r>
          </w:p>
          <w:p w14:paraId="082CD466" w14:textId="77777777" w:rsidR="00AF4C75" w:rsidRDefault="006E6527" w:rsidP="00AF4C75">
            <w:pPr>
              <w:rPr>
                <w:rFonts w:ascii="Calibri" w:hAnsi="Calibri" w:cs="Calibri"/>
              </w:rPr>
            </w:pPr>
            <w:hyperlink r:id="rId8" w:history="1">
              <w:r w:rsidR="00AF4C75" w:rsidRPr="000C006A">
                <w:rPr>
                  <w:rStyle w:val="Hyperlink"/>
                  <w:rFonts w:ascii="Calibri" w:hAnsi="Calibri" w:cs="Calibri"/>
                </w:rPr>
                <w:t>lena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59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kate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yahoo</w:t>
              </w:r>
              <w:r w:rsidR="00AF4C75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AF4C75" w:rsidRPr="000C006A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0BF9CA52" w14:textId="0C9F72BC" w:rsidR="00AF4C75" w:rsidRPr="00AF4C75" w:rsidRDefault="00AF4C75" w:rsidP="00A24D9A"/>
        </w:tc>
      </w:tr>
      <w:tr w:rsidR="00FF29D4" w:rsidRPr="00FF29D4" w14:paraId="4A54FF3D" w14:textId="77777777" w:rsidTr="002C7415">
        <w:trPr>
          <w:trHeight w:val="263"/>
        </w:trPr>
        <w:tc>
          <w:tcPr>
            <w:tcW w:w="3204" w:type="dxa"/>
          </w:tcPr>
          <w:p w14:paraId="31DD6FA6" w14:textId="2D5B1C44" w:rsidR="00FF29D4" w:rsidRPr="00FF29D4" w:rsidRDefault="00FF29D4" w:rsidP="00FF29D4">
            <w:pPr>
              <w:rPr>
                <w:b/>
                <w:bCs/>
              </w:rPr>
            </w:pPr>
            <w:r>
              <w:rPr>
                <w:b/>
                <w:bCs/>
                <w:lang w:val="mk-MK"/>
              </w:rPr>
              <w:t>А</w:t>
            </w:r>
            <w:r w:rsidRPr="00105326">
              <w:rPr>
                <w:b/>
                <w:bCs/>
                <w:lang w:val="mk-MK"/>
              </w:rPr>
              <w:t>натомија</w:t>
            </w:r>
            <w:r>
              <w:rPr>
                <w:b/>
                <w:bCs/>
                <w:lang w:val="mk-MK"/>
              </w:rPr>
              <w:t xml:space="preserve"> </w:t>
            </w:r>
            <w:r>
              <w:rPr>
                <w:b/>
                <w:bCs/>
              </w:rPr>
              <w:t>2</w:t>
            </w:r>
          </w:p>
        </w:tc>
        <w:tc>
          <w:tcPr>
            <w:tcW w:w="4915" w:type="dxa"/>
            <w:gridSpan w:val="2"/>
          </w:tcPr>
          <w:p w14:paraId="3ADD034E" w14:textId="77777777" w:rsidR="00FF29D4" w:rsidRDefault="00FF29D4" w:rsidP="00FF29D4">
            <w:pPr>
              <w:rPr>
                <w:rFonts w:ascii="Times New Roman" w:hAnsi="Times New Roman" w:cs="Times New Roman"/>
              </w:rPr>
            </w:pPr>
            <w:r>
              <w:rPr>
                <w:lang w:val="mk-MK"/>
              </w:rPr>
              <w:t xml:space="preserve">Проф. д-р </w:t>
            </w:r>
            <w:r>
              <w:rPr>
                <w:rFonts w:ascii="Times New Roman" w:hAnsi="Times New Roman" w:cs="Times New Roman"/>
                <w:lang w:val="mk-MK"/>
              </w:rPr>
              <w:t>Јулијана Живадиновиќ</w:t>
            </w:r>
          </w:p>
          <w:p w14:paraId="3463AD9C" w14:textId="799A0168" w:rsidR="00AF4C75" w:rsidRDefault="006E6527" w:rsidP="00AF4C75">
            <w:pPr>
              <w:rPr>
                <w:rFonts w:ascii="Calibri" w:hAnsi="Calibri" w:cs="Calibri"/>
                <w:color w:val="201F1E"/>
                <w:shd w:val="clear" w:color="auto" w:fill="FFFFFF"/>
              </w:rPr>
            </w:pPr>
            <w:hyperlink r:id="rId9" w:history="1">
              <w:r w:rsidR="00AF4C75" w:rsidRPr="000C006A">
                <w:rPr>
                  <w:rStyle w:val="Hyperlink"/>
                  <w:rFonts w:ascii="Calibri" w:hAnsi="Calibri" w:cs="Calibri"/>
                  <w:shd w:val="clear" w:color="auto" w:fill="FFFFFF"/>
                </w:rPr>
                <w:t>zivadinovikj@yahoo.com</w:t>
              </w:r>
            </w:hyperlink>
          </w:p>
          <w:p w14:paraId="17110AE6" w14:textId="020BB365" w:rsidR="00AF4C75" w:rsidRPr="00AF4C75" w:rsidRDefault="00AF4C75" w:rsidP="00FF29D4"/>
        </w:tc>
        <w:tc>
          <w:tcPr>
            <w:tcW w:w="4983" w:type="dxa"/>
          </w:tcPr>
          <w:p w14:paraId="1DBEF762" w14:textId="77777777" w:rsidR="00FF29D4" w:rsidRDefault="00FF29D4" w:rsidP="00FF29D4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>
              <w:rPr>
                <w:rFonts w:ascii="Times New Roman" w:hAnsi="Times New Roman" w:cs="Times New Roman"/>
                <w:lang w:val="mk-MK"/>
              </w:rPr>
              <w:t>Јулијана Живадиновиќ</w:t>
            </w:r>
          </w:p>
          <w:p w14:paraId="49B00FBA" w14:textId="77777777" w:rsidR="00AF4C75" w:rsidRDefault="006E6527" w:rsidP="00AF4C75">
            <w:pPr>
              <w:rPr>
                <w:rFonts w:ascii="Calibri" w:hAnsi="Calibri" w:cs="Calibri"/>
                <w:color w:val="201F1E"/>
                <w:shd w:val="clear" w:color="auto" w:fill="FFFFFF"/>
              </w:rPr>
            </w:pPr>
            <w:hyperlink r:id="rId10" w:history="1">
              <w:r w:rsidR="00AF4C75" w:rsidRPr="000C006A">
                <w:rPr>
                  <w:rStyle w:val="Hyperlink"/>
                  <w:rFonts w:ascii="Calibri" w:hAnsi="Calibri" w:cs="Calibri"/>
                  <w:shd w:val="clear" w:color="auto" w:fill="FFFFFF"/>
                </w:rPr>
                <w:t>zivadinovikj@yahoo.com</w:t>
              </w:r>
            </w:hyperlink>
          </w:p>
          <w:p w14:paraId="2446C735" w14:textId="1B5818E0" w:rsidR="00FF29D4" w:rsidRPr="00105326" w:rsidRDefault="00FF29D4" w:rsidP="00FF29D4">
            <w:pPr>
              <w:rPr>
                <w:lang w:val="mk-MK"/>
              </w:rPr>
            </w:pPr>
          </w:p>
        </w:tc>
      </w:tr>
      <w:tr w:rsidR="00FF29D4" w:rsidRPr="00952485" w14:paraId="04D552C3" w14:textId="77777777" w:rsidTr="002C7415">
        <w:trPr>
          <w:trHeight w:val="635"/>
        </w:trPr>
        <w:tc>
          <w:tcPr>
            <w:tcW w:w="3204" w:type="dxa"/>
          </w:tcPr>
          <w:p w14:paraId="51C9ABE7" w14:textId="50A7EBB7" w:rsidR="00FF29D4" w:rsidRPr="00FF29D4" w:rsidRDefault="00FF29D4" w:rsidP="00FF29D4">
            <w:pPr>
              <w:spacing w:after="160" w:line="259" w:lineRule="auto"/>
              <w:rPr>
                <w:b/>
                <w:bCs/>
                <w:lang w:val="ru-RU"/>
              </w:rPr>
            </w:pPr>
            <w:r w:rsidRPr="00FF29D4">
              <w:rPr>
                <w:b/>
                <w:bCs/>
                <w:lang w:val="ru-RU"/>
              </w:rPr>
              <w:t xml:space="preserve">Физиологија  </w:t>
            </w:r>
          </w:p>
          <w:p w14:paraId="39D0AFD6" w14:textId="5187CB09" w:rsidR="00FF29D4" w:rsidRPr="00FF29D4" w:rsidRDefault="00FF29D4" w:rsidP="00FF29D4">
            <w:pPr>
              <w:rPr>
                <w:b/>
                <w:bCs/>
                <w:lang w:val="ru-RU"/>
              </w:rPr>
            </w:pPr>
          </w:p>
        </w:tc>
        <w:tc>
          <w:tcPr>
            <w:tcW w:w="4915" w:type="dxa"/>
            <w:gridSpan w:val="2"/>
          </w:tcPr>
          <w:p w14:paraId="38BF0A18" w14:textId="295C91CA" w:rsidR="00FF29D4" w:rsidRDefault="00FF29D4" w:rsidP="00FF29D4">
            <w:pPr>
              <w:rPr>
                <w:lang w:val="ru-RU"/>
              </w:rPr>
            </w:pPr>
            <w:r w:rsidRPr="00BB052D">
              <w:rPr>
                <w:lang w:val="ru-RU"/>
              </w:rPr>
              <w:t xml:space="preserve">Проф. д-р </w:t>
            </w:r>
            <w:r w:rsidR="00227798">
              <w:rPr>
                <w:lang w:val="ru-RU"/>
              </w:rPr>
              <w:t>Бети Дејановска</w:t>
            </w:r>
          </w:p>
          <w:p w14:paraId="5DBBB368" w14:textId="77777777" w:rsidR="00952485" w:rsidRPr="007F4251" w:rsidRDefault="006E6527" w:rsidP="00952485">
            <w:pPr>
              <w:rPr>
                <w:rFonts w:ascii="Calibri" w:hAnsi="Calibri" w:cs="Calibri"/>
                <w:lang w:val="ru-RU"/>
              </w:rPr>
            </w:pPr>
            <w:hyperlink r:id="rId11" w:history="1">
              <w:r w:rsidR="00952485">
                <w:rPr>
                  <w:rStyle w:val="Hyperlink"/>
                  <w:rFonts w:ascii="Calibri" w:hAnsi="Calibri" w:cs="Calibri"/>
                </w:rPr>
                <w:t>b</w:t>
              </w:r>
              <w:r w:rsidR="00952485" w:rsidRPr="00A87014">
                <w:rPr>
                  <w:rStyle w:val="Hyperlink"/>
                  <w:rFonts w:ascii="Calibri" w:hAnsi="Calibri" w:cs="Calibri"/>
                </w:rPr>
                <w:t>etidejanova</w:t>
              </w:r>
              <w:r w:rsidR="00952485" w:rsidRPr="007F4251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952485">
                <w:rPr>
                  <w:rStyle w:val="Hyperlink"/>
                  <w:rFonts w:ascii="Calibri" w:hAnsi="Calibri" w:cs="Calibri"/>
                </w:rPr>
                <w:t>yahoo</w:t>
              </w:r>
              <w:r w:rsidR="00952485" w:rsidRPr="007F4251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952485" w:rsidRPr="00A87014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15F67511" w14:textId="28A4B385" w:rsidR="00FF29D4" w:rsidRPr="00105326" w:rsidRDefault="00FF29D4" w:rsidP="00FF29D4">
            <w:pPr>
              <w:rPr>
                <w:lang w:val="mk-MK"/>
              </w:rPr>
            </w:pPr>
          </w:p>
        </w:tc>
        <w:tc>
          <w:tcPr>
            <w:tcW w:w="4983" w:type="dxa"/>
          </w:tcPr>
          <w:p w14:paraId="1284B119" w14:textId="77777777" w:rsidR="00227798" w:rsidRPr="00FF29D4" w:rsidRDefault="00227798" w:rsidP="00227798">
            <w:pPr>
              <w:rPr>
                <w:lang w:val="ru-RU"/>
              </w:rPr>
            </w:pPr>
            <w:r w:rsidRPr="00BB052D">
              <w:rPr>
                <w:lang w:val="ru-RU"/>
              </w:rPr>
              <w:t xml:space="preserve">Проф. д-р </w:t>
            </w:r>
            <w:r>
              <w:rPr>
                <w:lang w:val="ru-RU"/>
              </w:rPr>
              <w:t>Бети Дејановска</w:t>
            </w:r>
          </w:p>
          <w:p w14:paraId="350E68C0" w14:textId="68004655" w:rsidR="00FF29D4" w:rsidRPr="00952485" w:rsidRDefault="006E6527" w:rsidP="00952485">
            <w:pPr>
              <w:rPr>
                <w:rFonts w:ascii="Calibri" w:hAnsi="Calibri" w:cs="Calibri"/>
                <w:lang w:val="ru-RU"/>
              </w:rPr>
            </w:pPr>
            <w:hyperlink r:id="rId12" w:history="1">
              <w:r w:rsidR="00952485">
                <w:rPr>
                  <w:rStyle w:val="Hyperlink"/>
                  <w:rFonts w:ascii="Calibri" w:hAnsi="Calibri" w:cs="Calibri"/>
                </w:rPr>
                <w:t>b</w:t>
              </w:r>
              <w:r w:rsidR="00952485" w:rsidRPr="00A87014">
                <w:rPr>
                  <w:rStyle w:val="Hyperlink"/>
                  <w:rFonts w:ascii="Calibri" w:hAnsi="Calibri" w:cs="Calibri"/>
                </w:rPr>
                <w:t>etidejanova</w:t>
              </w:r>
              <w:r w:rsidR="00952485" w:rsidRPr="007F4251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952485">
                <w:rPr>
                  <w:rStyle w:val="Hyperlink"/>
                  <w:rFonts w:ascii="Calibri" w:hAnsi="Calibri" w:cs="Calibri"/>
                </w:rPr>
                <w:t>yahoo</w:t>
              </w:r>
              <w:r w:rsidR="00952485" w:rsidRPr="007F4251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952485" w:rsidRPr="00A87014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</w:tc>
      </w:tr>
      <w:tr w:rsidR="00D1327B" w:rsidRPr="00BF115D" w14:paraId="2F9517CF" w14:textId="77777777" w:rsidTr="002C7415">
        <w:trPr>
          <w:trHeight w:val="683"/>
        </w:trPr>
        <w:tc>
          <w:tcPr>
            <w:tcW w:w="3204" w:type="dxa"/>
          </w:tcPr>
          <w:p w14:paraId="06D4C17C" w14:textId="746D3870" w:rsidR="00D1327B" w:rsidRPr="0090312E" w:rsidRDefault="00D1327B" w:rsidP="00D1327B">
            <w:pPr>
              <w:rPr>
                <w:b/>
                <w:bCs/>
                <w:lang w:val="mk-MK"/>
              </w:rPr>
            </w:pPr>
            <w:proofErr w:type="spellStart"/>
            <w:r w:rsidRPr="0090312E">
              <w:rPr>
                <w:b/>
                <w:bCs/>
              </w:rPr>
              <w:t>Стоматолошки</w:t>
            </w:r>
            <w:proofErr w:type="spellEnd"/>
            <w:r w:rsidRPr="0090312E">
              <w:rPr>
                <w:b/>
                <w:bCs/>
              </w:rPr>
              <w:t xml:space="preserve"> </w:t>
            </w:r>
            <w:proofErr w:type="spellStart"/>
            <w:r w:rsidRPr="0090312E">
              <w:rPr>
                <w:b/>
                <w:bCs/>
              </w:rPr>
              <w:t>материјали</w:t>
            </w:r>
            <w:proofErr w:type="spellEnd"/>
            <w:r w:rsidRPr="0090312E">
              <w:rPr>
                <w:b/>
                <w:bCs/>
              </w:rPr>
              <w:t xml:space="preserve"> 1       </w:t>
            </w:r>
          </w:p>
        </w:tc>
        <w:tc>
          <w:tcPr>
            <w:tcW w:w="4915" w:type="dxa"/>
            <w:gridSpan w:val="2"/>
          </w:tcPr>
          <w:p w14:paraId="537AAD3D" w14:textId="77777777" w:rsidR="00D1327B" w:rsidRDefault="00D1327B" w:rsidP="00227798">
            <w:pPr>
              <w:rPr>
                <w:lang w:val="ru-RU"/>
              </w:rPr>
            </w:pPr>
            <w:r w:rsidRPr="00227798">
              <w:rPr>
                <w:lang w:val="ru-RU"/>
              </w:rPr>
              <w:t xml:space="preserve"> </w:t>
            </w:r>
            <w:r w:rsidR="00BF115D" w:rsidRPr="00BB052D">
              <w:rPr>
                <w:lang w:val="ru-RU"/>
              </w:rPr>
              <w:t>Проф. д-р</w:t>
            </w:r>
            <w:r w:rsidR="00227798">
              <w:rPr>
                <w:lang w:val="ru-RU"/>
              </w:rPr>
              <w:t xml:space="preserve"> Гордана Ковачевска</w:t>
            </w:r>
          </w:p>
          <w:p w14:paraId="14D65C81" w14:textId="7808D4C1" w:rsidR="00952485" w:rsidRDefault="006E6527" w:rsidP="00227798">
            <w:hyperlink r:id="rId13" w:history="1">
              <w:r w:rsidR="00952485" w:rsidRPr="00A67C05">
                <w:rPr>
                  <w:rStyle w:val="Hyperlink"/>
                </w:rPr>
                <w:t>gkovacevska</w:t>
              </w:r>
              <w:r w:rsidR="00952485" w:rsidRPr="00A67C05">
                <w:rPr>
                  <w:rStyle w:val="Hyperlink"/>
                  <w:lang w:val="ru-RU"/>
                </w:rPr>
                <w:t>@</w:t>
              </w:r>
              <w:r w:rsidR="00952485" w:rsidRPr="00A67C05">
                <w:rPr>
                  <w:rStyle w:val="Hyperlink"/>
                </w:rPr>
                <w:t>stomfak</w:t>
              </w:r>
              <w:r w:rsidR="00952485" w:rsidRPr="00A67C05">
                <w:rPr>
                  <w:rStyle w:val="Hyperlink"/>
                  <w:lang w:val="ru-RU"/>
                </w:rPr>
                <w:t>.</w:t>
              </w:r>
              <w:r w:rsidR="00952485" w:rsidRPr="00A67C05">
                <w:rPr>
                  <w:rStyle w:val="Hyperlink"/>
                </w:rPr>
                <w:t>ukim</w:t>
              </w:r>
              <w:r w:rsidR="00952485" w:rsidRPr="00A67C05">
                <w:rPr>
                  <w:rStyle w:val="Hyperlink"/>
                  <w:lang w:val="ru-RU"/>
                </w:rPr>
                <w:t>.</w:t>
              </w:r>
              <w:r w:rsidR="00952485" w:rsidRPr="00A67C05">
                <w:rPr>
                  <w:rStyle w:val="Hyperlink"/>
                </w:rPr>
                <w:t>edu</w:t>
              </w:r>
              <w:r w:rsidR="00952485" w:rsidRPr="00A67C05">
                <w:rPr>
                  <w:rStyle w:val="Hyperlink"/>
                  <w:lang w:val="ru-RU"/>
                </w:rPr>
                <w:t>.</w:t>
              </w:r>
              <w:r w:rsidR="00952485" w:rsidRPr="00A67C05">
                <w:rPr>
                  <w:rStyle w:val="Hyperlink"/>
                </w:rPr>
                <w:t>mk</w:t>
              </w:r>
            </w:hyperlink>
          </w:p>
          <w:p w14:paraId="2B0F5FD4" w14:textId="47FB7578" w:rsidR="00952485" w:rsidRPr="00952485" w:rsidRDefault="00952485" w:rsidP="00227798">
            <w:pPr>
              <w:rPr>
                <w:lang w:val="ru-RU"/>
              </w:rPr>
            </w:pPr>
          </w:p>
        </w:tc>
        <w:tc>
          <w:tcPr>
            <w:tcW w:w="4983" w:type="dxa"/>
          </w:tcPr>
          <w:p w14:paraId="22F1C165" w14:textId="33B83BFD" w:rsidR="00D1327B" w:rsidRPr="00105326" w:rsidRDefault="00D1327B" w:rsidP="00D1327B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2C7415">
              <w:fldChar w:fldCharType="begin"/>
            </w:r>
            <w:r w:rsidR="002C7415">
              <w:instrText xml:space="preserve"> HYPERLINK "mailto:vkorunovska@stomfak.ukim.edu.mk" </w:instrText>
            </w:r>
            <w:r w:rsidR="002C7415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2C7415">
              <w:rPr>
                <w:rStyle w:val="Hyperlink"/>
              </w:rPr>
              <w:fldChar w:fldCharType="end"/>
            </w:r>
          </w:p>
        </w:tc>
      </w:tr>
      <w:tr w:rsidR="00D1327B" w:rsidRPr="00BF115D" w14:paraId="11A3B455" w14:textId="77777777" w:rsidTr="002C7415">
        <w:trPr>
          <w:trHeight w:val="730"/>
        </w:trPr>
        <w:tc>
          <w:tcPr>
            <w:tcW w:w="3204" w:type="dxa"/>
          </w:tcPr>
          <w:p w14:paraId="05BF2B0E" w14:textId="0ABEE520" w:rsidR="00D1327B" w:rsidRPr="00AD6065" w:rsidRDefault="00D1327B" w:rsidP="00D1327B">
            <w:pPr>
              <w:rPr>
                <w:b/>
                <w:bCs/>
                <w:lang w:val="mk-MK"/>
              </w:rPr>
            </w:pPr>
            <w:r w:rsidRPr="00AD6065">
              <w:rPr>
                <w:b/>
                <w:bCs/>
                <w:lang w:val="ru-RU"/>
              </w:rPr>
              <w:t xml:space="preserve">Дентална анатомија и морфологија       </w:t>
            </w:r>
          </w:p>
        </w:tc>
        <w:tc>
          <w:tcPr>
            <w:tcW w:w="4915" w:type="dxa"/>
            <w:gridSpan w:val="2"/>
          </w:tcPr>
          <w:p w14:paraId="2F407C95" w14:textId="77777777" w:rsidR="00D1327B" w:rsidRDefault="00D1327B" w:rsidP="00D1327B">
            <w:pPr>
              <w:rPr>
                <w:lang w:val="mk-MK"/>
              </w:rPr>
            </w:pPr>
            <w:r>
              <w:rPr>
                <w:lang w:val="mk-MK"/>
              </w:rPr>
              <w:t>П</w:t>
            </w:r>
            <w:r w:rsidRPr="00127751">
              <w:rPr>
                <w:lang w:val="ru-RU"/>
              </w:rPr>
              <w:t xml:space="preserve">роф. д-р </w:t>
            </w:r>
            <w:r>
              <w:rPr>
                <w:lang w:val="mk-MK"/>
              </w:rPr>
              <w:t>Сашо Еленчевски</w:t>
            </w:r>
          </w:p>
          <w:p w14:paraId="57F83120" w14:textId="77777777" w:rsidR="00D1327B" w:rsidRDefault="006E6527" w:rsidP="00D1327B">
            <w:pPr>
              <w:rPr>
                <w:lang w:val="mk-MK"/>
              </w:rPr>
            </w:pPr>
            <w:hyperlink r:id="rId14" w:history="1">
              <w:r w:rsidR="00D1327B" w:rsidRPr="00740497">
                <w:rPr>
                  <w:rStyle w:val="Hyperlink"/>
                  <w:lang w:val="mk-MK"/>
                </w:rPr>
                <w:t>s</w:t>
              </w:r>
              <w:r w:rsidR="00D1327B" w:rsidRPr="00740497">
                <w:rPr>
                  <w:rStyle w:val="Hyperlink"/>
                </w:rPr>
                <w:t>elence</w:t>
              </w:r>
              <w:r w:rsidR="00D1327B" w:rsidRPr="00740497">
                <w:rPr>
                  <w:rStyle w:val="Hyperlink"/>
                  <w:lang w:val="mk-MK"/>
                </w:rPr>
                <w:t>vski@stomfak.ukim.edu.mk</w:t>
              </w:r>
            </w:hyperlink>
          </w:p>
          <w:p w14:paraId="12E0853F" w14:textId="4F6D4D6F" w:rsidR="00D1327B" w:rsidRPr="00105326" w:rsidRDefault="00D1327B" w:rsidP="00D1327B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4983" w:type="dxa"/>
          </w:tcPr>
          <w:p w14:paraId="0AEBC2FA" w14:textId="67818006" w:rsidR="00D1327B" w:rsidRPr="00105326" w:rsidRDefault="00D1327B" w:rsidP="00D1327B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2C7415">
              <w:fldChar w:fldCharType="begin"/>
            </w:r>
            <w:r w:rsidR="002C7415">
              <w:instrText xml:space="preserve"> HYPERLINK "mailto:vkorunovska@stomfak.ukim.edu.mk" </w:instrText>
            </w:r>
            <w:r w:rsidR="002C7415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2C7415">
              <w:rPr>
                <w:rStyle w:val="Hyperlink"/>
              </w:rPr>
              <w:fldChar w:fldCharType="end"/>
            </w:r>
          </w:p>
        </w:tc>
      </w:tr>
      <w:tr w:rsidR="00227798" w:rsidRPr="00BF115D" w14:paraId="5D2AA92F" w14:textId="77777777" w:rsidTr="002C7415">
        <w:trPr>
          <w:trHeight w:val="584"/>
        </w:trPr>
        <w:tc>
          <w:tcPr>
            <w:tcW w:w="3204" w:type="dxa"/>
          </w:tcPr>
          <w:p w14:paraId="5049ED9B" w14:textId="2164D387" w:rsidR="00227798" w:rsidRPr="00105326" w:rsidRDefault="00227798" w:rsidP="00227798">
            <w:pPr>
              <w:rPr>
                <w:b/>
                <w:bCs/>
                <w:lang w:val="ru-RU"/>
              </w:rPr>
            </w:pPr>
            <w:r w:rsidRPr="00AD6065">
              <w:rPr>
                <w:b/>
                <w:bCs/>
                <w:lang w:val="ru-RU"/>
              </w:rPr>
              <w:t>Психијатрија</w:t>
            </w:r>
          </w:p>
        </w:tc>
        <w:tc>
          <w:tcPr>
            <w:tcW w:w="4915" w:type="dxa"/>
            <w:gridSpan w:val="2"/>
          </w:tcPr>
          <w:p w14:paraId="00DDF18A" w14:textId="77777777" w:rsidR="00227798" w:rsidRDefault="00227798" w:rsidP="00227798">
            <w:pPr>
              <w:rPr>
                <w:rFonts w:ascii="Calibri" w:hAnsi="Calibri" w:cs="Calibri"/>
                <w:lang w:val="mk-MK"/>
              </w:rPr>
            </w:pPr>
            <w:r w:rsidRPr="00330255">
              <w:rPr>
                <w:rFonts w:ascii="Calibri" w:hAnsi="Calibri" w:cs="Calibri"/>
                <w:lang w:val="mk-MK"/>
              </w:rPr>
              <w:t xml:space="preserve">Проф. </w:t>
            </w:r>
            <w:r>
              <w:rPr>
                <w:rFonts w:ascii="Calibri" w:hAnsi="Calibri" w:cs="Calibri"/>
                <w:lang w:val="mk-MK"/>
              </w:rPr>
              <w:t xml:space="preserve">д-р </w:t>
            </w:r>
            <w:r w:rsidRPr="00330255">
              <w:rPr>
                <w:rFonts w:ascii="Calibri" w:hAnsi="Calibri" w:cs="Calibri"/>
                <w:lang w:val="mk-MK"/>
              </w:rPr>
              <w:t>Ненси Манушева</w:t>
            </w:r>
            <w:r>
              <w:rPr>
                <w:rFonts w:ascii="Calibri" w:hAnsi="Calibri" w:cs="Calibri"/>
                <w:lang w:val="mk-MK"/>
              </w:rPr>
              <w:t xml:space="preserve"> </w:t>
            </w:r>
          </w:p>
          <w:p w14:paraId="4329DC7A" w14:textId="694ABB62" w:rsidR="00227798" w:rsidRPr="00AD6065" w:rsidRDefault="00227798" w:rsidP="00227798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83" w:type="dxa"/>
          </w:tcPr>
          <w:p w14:paraId="72CD5A1C" w14:textId="3804C2FA" w:rsidR="00227798" w:rsidRPr="00330255" w:rsidRDefault="00227798" w:rsidP="00227798">
            <w:pPr>
              <w:rPr>
                <w:rFonts w:ascii="Calibri" w:hAnsi="Calibri" w:cs="Calibri"/>
                <w:lang w:val="mk-MK"/>
              </w:rPr>
            </w:pPr>
            <w:r>
              <w:rPr>
                <w:rFonts w:ascii="Calibri" w:hAnsi="Calibri" w:cs="Calibri"/>
                <w:lang w:val="mk-MK"/>
              </w:rPr>
              <w:t xml:space="preserve"> </w:t>
            </w:r>
            <w:r w:rsidRPr="00330255">
              <w:rPr>
                <w:rFonts w:ascii="Calibri" w:hAnsi="Calibri" w:cs="Calibri"/>
                <w:lang w:val="mk-MK"/>
              </w:rPr>
              <w:t xml:space="preserve"> Проф.</w:t>
            </w:r>
            <w:r>
              <w:rPr>
                <w:rFonts w:ascii="Calibri" w:hAnsi="Calibri" w:cs="Calibri"/>
                <w:lang w:val="mk-MK"/>
              </w:rPr>
              <w:t xml:space="preserve"> д-р </w:t>
            </w:r>
            <w:r w:rsidRPr="00330255">
              <w:rPr>
                <w:rFonts w:ascii="Calibri" w:hAnsi="Calibri" w:cs="Calibri"/>
                <w:lang w:val="mk-MK"/>
              </w:rPr>
              <w:t>Антони Новотни</w:t>
            </w:r>
          </w:p>
          <w:p w14:paraId="05EAE20D" w14:textId="5432E68D" w:rsidR="00227798" w:rsidRDefault="006E6527" w:rsidP="00227798">
            <w:pPr>
              <w:rPr>
                <w:rFonts w:ascii="Calibri" w:hAnsi="Calibri" w:cs="Calibri"/>
              </w:rPr>
            </w:pPr>
            <w:hyperlink r:id="rId15" w:history="1">
              <w:r w:rsidR="002D512A" w:rsidRPr="000C006A">
                <w:rPr>
                  <w:rStyle w:val="Hyperlink"/>
                  <w:rFonts w:ascii="Calibri" w:hAnsi="Calibri" w:cs="Calibri"/>
                </w:rPr>
                <w:t>prof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novotni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gmail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  <w:p w14:paraId="292074B9" w14:textId="7671C6F7" w:rsidR="00952485" w:rsidRPr="00952485" w:rsidRDefault="00952485" w:rsidP="00227798">
            <w:pPr>
              <w:rPr>
                <w:rFonts w:ascii="Calibri" w:hAnsi="Calibri" w:cs="Calibri"/>
                <w:lang w:val="ru-RU"/>
              </w:rPr>
            </w:pPr>
          </w:p>
        </w:tc>
      </w:tr>
      <w:tr w:rsidR="00227798" w:rsidRPr="00BF115D" w14:paraId="2A3F8B02" w14:textId="77777777" w:rsidTr="002C7415">
        <w:trPr>
          <w:trHeight w:val="395"/>
        </w:trPr>
        <w:tc>
          <w:tcPr>
            <w:tcW w:w="3204" w:type="dxa"/>
          </w:tcPr>
          <w:p w14:paraId="001151D1" w14:textId="4B82F08E" w:rsidR="00227798" w:rsidRPr="00AD6065" w:rsidRDefault="00227798" w:rsidP="00227798">
            <w:pPr>
              <w:rPr>
                <w:b/>
                <w:bCs/>
                <w:lang w:val="ru-RU"/>
              </w:rPr>
            </w:pPr>
            <w:r w:rsidRPr="00AD6065">
              <w:rPr>
                <w:b/>
                <w:bCs/>
                <w:lang w:val="ru-RU"/>
              </w:rPr>
              <w:t>Физиотерапија</w:t>
            </w:r>
          </w:p>
        </w:tc>
        <w:tc>
          <w:tcPr>
            <w:tcW w:w="4915" w:type="dxa"/>
            <w:gridSpan w:val="2"/>
          </w:tcPr>
          <w:p w14:paraId="3924773B" w14:textId="77777777" w:rsidR="00227798" w:rsidRDefault="00227798" w:rsidP="00227798">
            <w:pPr>
              <w:rPr>
                <w:lang w:val="ru-RU"/>
              </w:rPr>
            </w:pPr>
            <w:r w:rsidRPr="00BB052D">
              <w:rPr>
                <w:lang w:val="ru-RU"/>
              </w:rPr>
              <w:t>Проф. д-р Ериета Николиќ Димитрова</w:t>
            </w:r>
          </w:p>
          <w:p w14:paraId="337C709B" w14:textId="10D0E66C" w:rsidR="00B769AB" w:rsidRPr="00BB052D" w:rsidRDefault="00B769AB" w:rsidP="00227798">
            <w:pPr>
              <w:rPr>
                <w:lang w:val="ru-RU"/>
              </w:rPr>
            </w:pPr>
          </w:p>
        </w:tc>
        <w:tc>
          <w:tcPr>
            <w:tcW w:w="4983" w:type="dxa"/>
          </w:tcPr>
          <w:p w14:paraId="47F8AE32" w14:textId="63424182" w:rsidR="00227798" w:rsidRPr="00105326" w:rsidRDefault="00227798" w:rsidP="00227798">
            <w:pPr>
              <w:rPr>
                <w:rFonts w:ascii="Times New Roman" w:hAnsi="Times New Roman" w:cs="Times New Roman"/>
                <w:lang w:val="mk-MK"/>
              </w:rPr>
            </w:pPr>
            <w:r w:rsidRPr="00BB052D">
              <w:rPr>
                <w:lang w:val="ru-RU"/>
              </w:rPr>
              <w:t>Проф. д-р Ериета Николиќ Димитрова</w:t>
            </w:r>
          </w:p>
        </w:tc>
      </w:tr>
      <w:tr w:rsidR="00860DF8" w:rsidRPr="000459E4" w14:paraId="3220FC3A" w14:textId="77777777" w:rsidTr="002C7415">
        <w:trPr>
          <w:trHeight w:val="966"/>
        </w:trPr>
        <w:tc>
          <w:tcPr>
            <w:tcW w:w="3204" w:type="dxa"/>
          </w:tcPr>
          <w:p w14:paraId="7EDA52BA" w14:textId="7C695872" w:rsidR="00860DF8" w:rsidRPr="00AD6065" w:rsidRDefault="00860DF8" w:rsidP="00860DF8">
            <w:pPr>
              <w:rPr>
                <w:b/>
                <w:bCs/>
                <w:lang w:val="ru-RU"/>
              </w:rPr>
            </w:pPr>
            <w:r w:rsidRPr="00AD6065">
              <w:rPr>
                <w:b/>
                <w:bCs/>
                <w:lang w:val="ru-RU"/>
              </w:rPr>
              <w:t>Хигиена и здравствена екологија</w:t>
            </w:r>
          </w:p>
        </w:tc>
        <w:tc>
          <w:tcPr>
            <w:tcW w:w="4915" w:type="dxa"/>
            <w:gridSpan w:val="2"/>
          </w:tcPr>
          <w:p w14:paraId="79449C48" w14:textId="525C4931" w:rsidR="00860DF8" w:rsidRDefault="00860DF8" w:rsidP="00860DF8">
            <w:pPr>
              <w:rPr>
                <w:lang w:val="ru-RU"/>
              </w:rPr>
            </w:pPr>
            <w:r w:rsidRPr="00BB052D">
              <w:rPr>
                <w:lang w:val="ru-RU"/>
              </w:rPr>
              <w:t>Доц. д-р Игор Спироски</w:t>
            </w:r>
          </w:p>
          <w:p w14:paraId="379C5AE7" w14:textId="7BB38B7A" w:rsidR="000459E4" w:rsidRDefault="006E6527" w:rsidP="000459E4">
            <w:pPr>
              <w:rPr>
                <w:rFonts w:ascii="Calibri" w:hAnsi="Calibri" w:cs="Calibri"/>
              </w:rPr>
            </w:pPr>
            <w:hyperlink r:id="rId16" w:history="1">
              <w:r w:rsidR="002D512A" w:rsidRPr="000C006A">
                <w:rPr>
                  <w:rStyle w:val="Hyperlink"/>
                  <w:rFonts w:ascii="Calibri" w:hAnsi="Calibri" w:cs="Calibri"/>
                </w:rPr>
                <w:t>Igor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spiroski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@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medf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ukim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edu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mk</w:t>
              </w:r>
            </w:hyperlink>
          </w:p>
          <w:p w14:paraId="18A49326" w14:textId="77777777" w:rsidR="00860DF8" w:rsidRPr="002D512A" w:rsidRDefault="00860DF8" w:rsidP="00860DF8"/>
        </w:tc>
        <w:tc>
          <w:tcPr>
            <w:tcW w:w="4983" w:type="dxa"/>
          </w:tcPr>
          <w:p w14:paraId="3252471C" w14:textId="2484B81B" w:rsidR="000459E4" w:rsidRDefault="000459E4" w:rsidP="000459E4">
            <w:pPr>
              <w:rPr>
                <w:rFonts w:ascii="Calibri" w:hAnsi="Calibri" w:cs="Calibri"/>
                <w:lang w:val="mk-MK"/>
              </w:rPr>
            </w:pPr>
            <w:r>
              <w:rPr>
                <w:lang w:val="ru-RU"/>
              </w:rPr>
              <w:t xml:space="preserve"> </w:t>
            </w:r>
            <w:r w:rsidRPr="00330255">
              <w:rPr>
                <w:rFonts w:ascii="Calibri" w:hAnsi="Calibri" w:cs="Calibri"/>
                <w:lang w:val="mk-MK"/>
              </w:rPr>
              <w:t xml:space="preserve"> Проф.</w:t>
            </w:r>
            <w:r>
              <w:rPr>
                <w:rFonts w:ascii="Calibri" w:hAnsi="Calibri" w:cs="Calibri"/>
                <w:lang w:val="mk-MK"/>
              </w:rPr>
              <w:t xml:space="preserve"> д-р </w:t>
            </w:r>
            <w:r w:rsidRPr="00330255">
              <w:rPr>
                <w:rFonts w:ascii="Calibri" w:hAnsi="Calibri" w:cs="Calibri"/>
                <w:lang w:val="mk-MK"/>
              </w:rPr>
              <w:t>Михаил Кочубовски</w:t>
            </w:r>
          </w:p>
          <w:p w14:paraId="7CADC9BB" w14:textId="593D22AE" w:rsidR="00860DF8" w:rsidRPr="009E50CE" w:rsidRDefault="006E6527" w:rsidP="00860DF8">
            <w:pPr>
              <w:rPr>
                <w:rFonts w:ascii="Calibri" w:hAnsi="Calibri" w:cs="Calibri"/>
              </w:rPr>
            </w:pPr>
            <w:hyperlink r:id="rId17" w:history="1">
              <w:r w:rsidR="002D512A" w:rsidRPr="000C006A">
                <w:rPr>
                  <w:rStyle w:val="Hyperlink"/>
                  <w:rFonts w:ascii="Calibri" w:hAnsi="Calibri" w:cs="Calibri"/>
                </w:rPr>
                <w:t>kocubovski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58@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yahoo</w:t>
              </w:r>
              <w:r w:rsidR="002D512A" w:rsidRPr="000C006A">
                <w:rPr>
                  <w:rStyle w:val="Hyperlink"/>
                  <w:rFonts w:ascii="Calibri" w:hAnsi="Calibri" w:cs="Calibri"/>
                  <w:lang w:val="ru-RU"/>
                </w:rPr>
                <w:t>.</w:t>
              </w:r>
              <w:r w:rsidR="002D512A" w:rsidRPr="000C006A">
                <w:rPr>
                  <w:rStyle w:val="Hyperlink"/>
                  <w:rFonts w:ascii="Calibri" w:hAnsi="Calibri" w:cs="Calibri"/>
                </w:rPr>
                <w:t>com</w:t>
              </w:r>
            </w:hyperlink>
          </w:p>
        </w:tc>
      </w:tr>
      <w:tr w:rsidR="009E50CE" w:rsidRPr="000459E4" w14:paraId="7202A770" w14:textId="77777777" w:rsidTr="002C7415">
        <w:trPr>
          <w:trHeight w:val="966"/>
        </w:trPr>
        <w:tc>
          <w:tcPr>
            <w:tcW w:w="3204" w:type="dxa"/>
          </w:tcPr>
          <w:p w14:paraId="0E458876" w14:textId="01419504" w:rsidR="009E50CE" w:rsidRPr="009E50CE" w:rsidRDefault="009E50CE" w:rsidP="00860DF8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lastRenderedPageBreak/>
              <w:t>Основни принципи на стоматолошката практика</w:t>
            </w:r>
          </w:p>
        </w:tc>
        <w:tc>
          <w:tcPr>
            <w:tcW w:w="4915" w:type="dxa"/>
            <w:gridSpan w:val="2"/>
          </w:tcPr>
          <w:p w14:paraId="444855D8" w14:textId="77777777" w:rsidR="009E50CE" w:rsidRDefault="009E50CE" w:rsidP="00860DF8">
            <w:pPr>
              <w:rPr>
                <w:lang w:val="ru-RU"/>
              </w:rPr>
            </w:pPr>
            <w:r>
              <w:rPr>
                <w:lang w:val="ru-RU"/>
              </w:rPr>
              <w:t>Проф.д-р Ќиро Ивановски</w:t>
            </w:r>
          </w:p>
          <w:p w14:paraId="2612272C" w14:textId="77777777" w:rsidR="009E50CE" w:rsidRPr="00FF29D4" w:rsidRDefault="009E50CE" w:rsidP="009E50CE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hyperlink r:id="rId18" w:history="1"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kiroivanovski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1C90D031" w14:textId="5B89B967" w:rsidR="009E50CE" w:rsidRPr="00BB052D" w:rsidRDefault="009E50CE" w:rsidP="00860DF8">
            <w:pPr>
              <w:rPr>
                <w:lang w:val="ru-RU"/>
              </w:rPr>
            </w:pPr>
          </w:p>
        </w:tc>
        <w:tc>
          <w:tcPr>
            <w:tcW w:w="4983" w:type="dxa"/>
          </w:tcPr>
          <w:p w14:paraId="21759C73" w14:textId="77777777" w:rsidR="009E50CE" w:rsidRDefault="009E50CE" w:rsidP="000459E4">
            <w:pPr>
              <w:rPr>
                <w:lang w:val="ru-RU"/>
              </w:rPr>
            </w:pPr>
            <w:r>
              <w:rPr>
                <w:lang w:val="ru-RU"/>
              </w:rPr>
              <w:t>Проф.д-р Маја Пандилова</w:t>
            </w:r>
          </w:p>
          <w:p w14:paraId="756992B4" w14:textId="14E82BEC" w:rsidR="009E50CE" w:rsidRDefault="009E50CE" w:rsidP="000459E4">
            <w:hyperlink r:id="rId19" w:history="1">
              <w:r w:rsidRPr="00D235F7">
                <w:rPr>
                  <w:rStyle w:val="Hyperlink"/>
                </w:rPr>
                <w:t>mpandilova@stomfak.ukim.edu.mk</w:t>
              </w:r>
            </w:hyperlink>
          </w:p>
          <w:p w14:paraId="7A8F998D" w14:textId="69016416" w:rsidR="009E50CE" w:rsidRPr="009E50CE" w:rsidRDefault="009E50CE" w:rsidP="000459E4"/>
        </w:tc>
      </w:tr>
      <w:tr w:rsidR="006E6527" w:rsidRPr="000459E4" w14:paraId="37BB3DCC" w14:textId="77777777" w:rsidTr="002C7415">
        <w:trPr>
          <w:trHeight w:val="966"/>
        </w:trPr>
        <w:tc>
          <w:tcPr>
            <w:tcW w:w="3204" w:type="dxa"/>
          </w:tcPr>
          <w:p w14:paraId="2BEB06D5" w14:textId="00C9D301" w:rsidR="006E6527" w:rsidRPr="009E50CE" w:rsidRDefault="006E6527" w:rsidP="006E6527">
            <w:pPr>
              <w:rPr>
                <w:b/>
                <w:bCs/>
                <w:lang w:val="mk-MK"/>
              </w:rPr>
            </w:pPr>
            <w:bookmarkStart w:id="0" w:name="_GoBack" w:colFirst="1" w:colLast="1"/>
            <w:r>
              <w:rPr>
                <w:b/>
                <w:bCs/>
                <w:lang w:val="mk-MK"/>
              </w:rPr>
              <w:t>Англиски јазик</w:t>
            </w:r>
          </w:p>
        </w:tc>
        <w:tc>
          <w:tcPr>
            <w:tcW w:w="4915" w:type="dxa"/>
            <w:gridSpan w:val="2"/>
          </w:tcPr>
          <w:p w14:paraId="6E10E783" w14:textId="77777777" w:rsidR="006E6527" w:rsidRPr="00B1568A" w:rsidRDefault="006E6527" w:rsidP="006E6527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</w:t>
            </w:r>
            <w:r w:rsidRPr="00B1568A">
              <w:rPr>
                <w:lang w:val="ru-RU"/>
              </w:rPr>
              <w:t xml:space="preserve"> </w:t>
            </w:r>
            <w:r w:rsidRPr="00B1568A">
              <w:rPr>
                <w:lang w:val="mk-MK"/>
              </w:rPr>
              <w:t xml:space="preserve">Ѓорѓи Ристовски </w:t>
            </w:r>
          </w:p>
          <w:p w14:paraId="198E7438" w14:textId="77777777" w:rsidR="006E6527" w:rsidRPr="00B1568A" w:rsidRDefault="006E6527" w:rsidP="006E6527">
            <w:pPr>
              <w:rPr>
                <w:lang w:val="ru-RU"/>
              </w:rPr>
            </w:pPr>
            <w:hyperlink r:id="rId20" w:history="1">
              <w:r w:rsidRPr="00B1568A">
                <w:rPr>
                  <w:rStyle w:val="Hyperlink"/>
                </w:rPr>
                <w:t>goceris</w:t>
              </w:r>
              <w:r w:rsidRPr="00B1568A">
                <w:rPr>
                  <w:rStyle w:val="Hyperlink"/>
                  <w:lang w:val="ru-RU"/>
                </w:rPr>
                <w:t>@</w:t>
              </w:r>
              <w:r w:rsidRPr="00B1568A">
                <w:rPr>
                  <w:rStyle w:val="Hyperlink"/>
                </w:rPr>
                <w:t>gmail</w:t>
              </w:r>
              <w:r w:rsidRPr="00B1568A">
                <w:rPr>
                  <w:rStyle w:val="Hyperlink"/>
                  <w:lang w:val="ru-RU"/>
                </w:rPr>
                <w:t>.</w:t>
              </w:r>
              <w:r w:rsidRPr="00B1568A">
                <w:rPr>
                  <w:rStyle w:val="Hyperlink"/>
                </w:rPr>
                <w:t>com</w:t>
              </w:r>
            </w:hyperlink>
          </w:p>
          <w:p w14:paraId="7271E188" w14:textId="79DB5320" w:rsidR="006E6527" w:rsidRDefault="006E6527" w:rsidP="006E6527">
            <w:pPr>
              <w:rPr>
                <w:lang w:val="ru-RU"/>
              </w:rPr>
            </w:pPr>
          </w:p>
        </w:tc>
        <w:tc>
          <w:tcPr>
            <w:tcW w:w="4983" w:type="dxa"/>
          </w:tcPr>
          <w:p w14:paraId="090D43EA" w14:textId="77777777" w:rsidR="006E6527" w:rsidRPr="00B1568A" w:rsidRDefault="006E6527" w:rsidP="006E6527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 Рајна Кошка Хот</w:t>
            </w:r>
          </w:p>
          <w:p w14:paraId="5CF32AFE" w14:textId="77777777" w:rsidR="006E6527" w:rsidRPr="00B1568A" w:rsidRDefault="006E6527" w:rsidP="006E6527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 Биљана Наумоска Саракинска</w:t>
            </w:r>
          </w:p>
          <w:p w14:paraId="77C53AF2" w14:textId="77777777" w:rsidR="006E6527" w:rsidRPr="00B1568A" w:rsidRDefault="006E6527" w:rsidP="006E6527">
            <w:hyperlink r:id="rId21" w:history="1">
              <w:r w:rsidRPr="00B1568A">
                <w:rPr>
                  <w:rStyle w:val="Hyperlink"/>
                </w:rPr>
                <w:t>biljananaumoska@yahoo.com</w:t>
              </w:r>
            </w:hyperlink>
          </w:p>
          <w:p w14:paraId="15E61B8A" w14:textId="4BB740B2" w:rsidR="006E6527" w:rsidRDefault="006E6527" w:rsidP="006E6527">
            <w:pPr>
              <w:rPr>
                <w:lang w:val="ru-RU"/>
              </w:rPr>
            </w:pPr>
          </w:p>
        </w:tc>
      </w:tr>
    </w:tbl>
    <w:bookmarkEnd w:id="0"/>
    <w:p w14:paraId="390329FA" w14:textId="6E2E071D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459E4"/>
    <w:rsid w:val="000E27F0"/>
    <w:rsid w:val="00105326"/>
    <w:rsid w:val="00117BE8"/>
    <w:rsid w:val="001315C9"/>
    <w:rsid w:val="001952DF"/>
    <w:rsid w:val="001D04B9"/>
    <w:rsid w:val="00227798"/>
    <w:rsid w:val="0027618E"/>
    <w:rsid w:val="002C7415"/>
    <w:rsid w:val="002D512A"/>
    <w:rsid w:val="002F13E0"/>
    <w:rsid w:val="004607EF"/>
    <w:rsid w:val="004A7858"/>
    <w:rsid w:val="004F1C23"/>
    <w:rsid w:val="005B617C"/>
    <w:rsid w:val="006E6527"/>
    <w:rsid w:val="0071398C"/>
    <w:rsid w:val="00860DF8"/>
    <w:rsid w:val="008762D3"/>
    <w:rsid w:val="0090312E"/>
    <w:rsid w:val="00946D5C"/>
    <w:rsid w:val="00952485"/>
    <w:rsid w:val="009E50CE"/>
    <w:rsid w:val="009F50E3"/>
    <w:rsid w:val="00A24D9A"/>
    <w:rsid w:val="00A42185"/>
    <w:rsid w:val="00A4426A"/>
    <w:rsid w:val="00AD6065"/>
    <w:rsid w:val="00AF4C75"/>
    <w:rsid w:val="00B769AB"/>
    <w:rsid w:val="00BC4E4D"/>
    <w:rsid w:val="00BF115D"/>
    <w:rsid w:val="00CF7172"/>
    <w:rsid w:val="00D1327B"/>
    <w:rsid w:val="00D27D65"/>
    <w:rsid w:val="00D674CB"/>
    <w:rsid w:val="00E040CD"/>
    <w:rsid w:val="00E132D6"/>
    <w:rsid w:val="00E345EC"/>
    <w:rsid w:val="00E53483"/>
    <w:rsid w:val="00E546AC"/>
    <w:rsid w:val="00EB6B8B"/>
    <w:rsid w:val="00FF28B7"/>
    <w:rsid w:val="00FF29D4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7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7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na59kate@yahoo.com" TargetMode="External"/><Relationship Id="rId13" Type="http://schemas.openxmlformats.org/officeDocument/2006/relationships/hyperlink" Target="mailto:gkovacevska@stomfak.ukim.edu.mk" TargetMode="External"/><Relationship Id="rId18" Type="http://schemas.openxmlformats.org/officeDocument/2006/relationships/hyperlink" Target="mailto:kiroivanovski@stomfak.ukim.edu.mk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biljananaumoska@yahoo.com" TargetMode="External"/><Relationship Id="rId7" Type="http://schemas.openxmlformats.org/officeDocument/2006/relationships/hyperlink" Target="mailto:lena59kate@yahoo.com" TargetMode="External"/><Relationship Id="rId12" Type="http://schemas.openxmlformats.org/officeDocument/2006/relationships/hyperlink" Target="mailto:Betidejanova@hotmail.com" TargetMode="External"/><Relationship Id="rId17" Type="http://schemas.openxmlformats.org/officeDocument/2006/relationships/hyperlink" Target="mailto:kocubovski58@yahoo.com" TargetMode="External"/><Relationship Id="rId2" Type="http://schemas.microsoft.com/office/2007/relationships/stylesWithEffects" Target="stylesWithEffects.xml"/><Relationship Id="rId16" Type="http://schemas.openxmlformats.org/officeDocument/2006/relationships/hyperlink" Target="mailto:Igor.spiroski@medf.ukim.edu.mk" TargetMode="External"/><Relationship Id="rId20" Type="http://schemas.openxmlformats.org/officeDocument/2006/relationships/hyperlink" Target="mailto:goceris@gmail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trajkovski.marija@gmail.com" TargetMode="External"/><Relationship Id="rId11" Type="http://schemas.openxmlformats.org/officeDocument/2006/relationships/hyperlink" Target="mailto:Betidejanova@hotmail.com" TargetMode="External"/><Relationship Id="rId5" Type="http://schemas.openxmlformats.org/officeDocument/2006/relationships/hyperlink" Target="mailto:kiroivanovski@stomfak.ukim.edu.mk" TargetMode="External"/><Relationship Id="rId15" Type="http://schemas.openxmlformats.org/officeDocument/2006/relationships/hyperlink" Target="mailto:prof.novotni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zivadinovikj@yahoo.com" TargetMode="External"/><Relationship Id="rId19" Type="http://schemas.openxmlformats.org/officeDocument/2006/relationships/hyperlink" Target="mailto:mpandilov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ivadinovikj@yahoo.com" TargetMode="External"/><Relationship Id="rId14" Type="http://schemas.openxmlformats.org/officeDocument/2006/relationships/hyperlink" Target="mailto:selencevski@stomfak.ukim.edu.m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zana Pesevska</dc:creator>
  <cp:lastModifiedBy>DELL</cp:lastModifiedBy>
  <cp:revision>6</cp:revision>
  <dcterms:created xsi:type="dcterms:W3CDTF">2023-03-09T15:10:00Z</dcterms:created>
  <dcterms:modified xsi:type="dcterms:W3CDTF">2023-03-20T15:57:00Z</dcterms:modified>
</cp:coreProperties>
</file>